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271A" w:rsidRDefault="0002271A" w:rsidP="0002271A">
      <w:pPr>
        <w:jc w:val="center"/>
      </w:pPr>
      <w:r w:rsidRPr="0024260A">
        <w:rPr>
          <w:rFonts w:ascii="Times New Roman" w:hAnsi="Times New Roman"/>
          <w:b/>
          <w:sz w:val="24"/>
        </w:rPr>
        <w:t>STAJ KABUL FORMU</w:t>
      </w:r>
    </w:p>
    <w:tbl>
      <w:tblPr>
        <w:tblStyle w:val="TabloKlavuzu"/>
        <w:tblW w:w="9519" w:type="dxa"/>
        <w:tblLook w:val="04A0" w:firstRow="1" w:lastRow="0" w:firstColumn="1" w:lastColumn="0" w:noHBand="0" w:noVBand="1"/>
      </w:tblPr>
      <w:tblGrid>
        <w:gridCol w:w="2287"/>
        <w:gridCol w:w="373"/>
        <w:gridCol w:w="1940"/>
        <w:gridCol w:w="1462"/>
        <w:gridCol w:w="1417"/>
        <w:gridCol w:w="2040"/>
      </w:tblGrid>
      <w:tr w:rsidR="00B949DF" w:rsidRPr="00C45446" w:rsidTr="008532D3">
        <w:tc>
          <w:tcPr>
            <w:tcW w:w="7479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02271A" w:rsidRDefault="0002271A" w:rsidP="0002271A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İlgili Makama</w:t>
            </w:r>
          </w:p>
          <w:p w:rsidR="00B949DF" w:rsidRPr="0002271A" w:rsidRDefault="00B949DF" w:rsidP="0002271A">
            <w:pPr>
              <w:jc w:val="both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24260A">
              <w:rPr>
                <w:rFonts w:ascii="Times New Roman" w:eastAsia="Times New Roman" w:hAnsi="Times New Roman"/>
                <w:color w:val="000000"/>
                <w:lang w:eastAsia="tr-TR"/>
              </w:rPr>
              <w:t>Bilgisayar Mühendisliği Bölümü öğrencilerinin öğrenim süresi sonuna kadar kuruluş ve işletmelerde staj yapma zorunluluğu vardır. Aşağıda bilgileri yer alan öğrencimizin stajını belirtilen iş günü sürelerince kurumunuzda/</w:t>
            </w:r>
            <w:r>
              <w:rPr>
                <w:rFonts w:ascii="Times New Roman" w:eastAsia="Times New Roman" w:hAnsi="Times New Roman"/>
                <w:color w:val="000000"/>
                <w:lang w:eastAsia="tr-TR"/>
              </w:rPr>
              <w:t xml:space="preserve"> </w:t>
            </w:r>
            <w:r w:rsidRPr="0024260A">
              <w:rPr>
                <w:rFonts w:ascii="Times New Roman" w:eastAsia="Times New Roman" w:hAnsi="Times New Roman"/>
                <w:color w:val="000000"/>
                <w:lang w:eastAsia="tr-TR"/>
              </w:rPr>
              <w:t>işletmenizde yapmasında göstereceğiniz ilgiye teşekkür eder, çalışmalarınızda başarılar dileriz.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992568" w:rsidRDefault="00B949DF" w:rsidP="00B949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992568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igortalının</w:t>
            </w:r>
          </w:p>
          <w:p w:rsidR="00B949DF" w:rsidRPr="00992568" w:rsidRDefault="00B949DF" w:rsidP="00B949DF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992568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on</w:t>
            </w:r>
            <w:proofErr w:type="gramEnd"/>
            <w:r w:rsidRPr="00992568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 xml:space="preserve"> 6 ay içi</w:t>
            </w:r>
            <w:bookmarkStart w:id="0" w:name="_GoBack"/>
            <w:bookmarkEnd w:id="0"/>
            <w:r w:rsidRPr="00992568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nde çekilmiş fotoğrafını yapıştırınız.</w:t>
            </w:r>
          </w:p>
        </w:tc>
      </w:tr>
      <w:tr w:rsidR="00B949DF" w:rsidRPr="00C45446" w:rsidTr="0002271A">
        <w:tc>
          <w:tcPr>
            <w:tcW w:w="951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949DF" w:rsidRPr="00C45446" w:rsidRDefault="00B949DF" w:rsidP="008532D3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ÖĞRENCİ NÜFUS KAYIT BİLGİLERİ 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br/>
              <w:t>(Öğrenci tarafından doldurulacaktır)</w:t>
            </w:r>
          </w:p>
        </w:tc>
      </w:tr>
      <w:tr w:rsidR="00B949DF" w:rsidRPr="00C45446" w:rsidTr="008532D3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T.C. Kimlik No</w:t>
            </w:r>
          </w:p>
        </w:tc>
        <w:tc>
          <w:tcPr>
            <w:tcW w:w="2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87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İletişim Adresi</w:t>
            </w:r>
          </w:p>
        </w:tc>
        <w:tc>
          <w:tcPr>
            <w:tcW w:w="20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:rsidTr="008532D3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Adı</w:t>
            </w:r>
          </w:p>
        </w:tc>
        <w:tc>
          <w:tcPr>
            <w:tcW w:w="2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87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</w:p>
        </w:tc>
        <w:tc>
          <w:tcPr>
            <w:tcW w:w="20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:rsidTr="008532D3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oyadı</w:t>
            </w:r>
          </w:p>
        </w:tc>
        <w:tc>
          <w:tcPr>
            <w:tcW w:w="2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87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</w:p>
        </w:tc>
        <w:tc>
          <w:tcPr>
            <w:tcW w:w="20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:rsidTr="008532D3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Baba Adı</w:t>
            </w:r>
          </w:p>
        </w:tc>
        <w:tc>
          <w:tcPr>
            <w:tcW w:w="2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87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</w:p>
        </w:tc>
        <w:tc>
          <w:tcPr>
            <w:tcW w:w="20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:rsidTr="008532D3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Ana Adı</w:t>
            </w:r>
          </w:p>
        </w:tc>
        <w:tc>
          <w:tcPr>
            <w:tcW w:w="2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87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</w:p>
        </w:tc>
        <w:tc>
          <w:tcPr>
            <w:tcW w:w="20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:rsidTr="008532D3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Doğum yeri</w:t>
            </w:r>
          </w:p>
        </w:tc>
        <w:tc>
          <w:tcPr>
            <w:tcW w:w="2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8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Telefon No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:rsidTr="008532D3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Doğum Tarihi</w:t>
            </w:r>
          </w:p>
        </w:tc>
        <w:tc>
          <w:tcPr>
            <w:tcW w:w="2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8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E-posta Adresi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:rsidTr="008532D3">
        <w:trPr>
          <w:trHeight w:val="284"/>
        </w:trPr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Öğrenci Numarası</w:t>
            </w:r>
          </w:p>
        </w:tc>
        <w:tc>
          <w:tcPr>
            <w:tcW w:w="23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8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tajın yapıldığı yıl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:rsidTr="008532D3">
        <w:trPr>
          <w:trHeight w:val="284"/>
        </w:trPr>
        <w:tc>
          <w:tcPr>
            <w:tcW w:w="22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Öğrencinin Sınıfı</w:t>
            </w:r>
          </w:p>
        </w:tc>
        <w:tc>
          <w:tcPr>
            <w:tcW w:w="231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49DF" w:rsidRPr="0002248F" w:rsidRDefault="00B949DF" w:rsidP="0002271A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87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49DF" w:rsidRPr="00B949DF" w:rsidRDefault="00B949DF" w:rsidP="000227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N.Ö./İ.Ö.</w:t>
            </w:r>
          </w:p>
        </w:tc>
        <w:tc>
          <w:tcPr>
            <w:tcW w:w="2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49DF" w:rsidRPr="00C45446" w:rsidRDefault="00B949DF" w:rsidP="0002271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B949DF" w:rsidRPr="00C45446" w:rsidTr="008532D3">
        <w:tc>
          <w:tcPr>
            <w:tcW w:w="951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2271A" w:rsidRDefault="0002271A" w:rsidP="008532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</w:p>
          <w:p w:rsidR="00B949DF" w:rsidRPr="00C45446" w:rsidRDefault="00B949DF" w:rsidP="008532D3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STAJ YAPILACAK İŞYERİ BİLGİLERİ 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br/>
              <w:t>(İşyeri tarafından doldurulacaktır)</w:t>
            </w:r>
          </w:p>
        </w:tc>
      </w:tr>
      <w:tr w:rsidR="008532D3" w:rsidRPr="00C45446" w:rsidTr="008532D3">
        <w:tc>
          <w:tcPr>
            <w:tcW w:w="2287" w:type="dxa"/>
            <w:tcBorders>
              <w:top w:val="single" w:sz="4" w:space="0" w:color="auto"/>
            </w:tcBorders>
            <w:vAlign w:val="center"/>
          </w:tcPr>
          <w:p w:rsidR="008532D3" w:rsidRPr="00B949DF" w:rsidRDefault="008532D3" w:rsidP="00B949D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İşyeri Adı/</w:t>
            </w:r>
            <w:proofErr w:type="spellStart"/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Ünvanı</w:t>
            </w:r>
            <w:proofErr w:type="spellEnd"/>
          </w:p>
        </w:tc>
        <w:tc>
          <w:tcPr>
            <w:tcW w:w="2313" w:type="dxa"/>
            <w:gridSpan w:val="2"/>
            <w:tcBorders>
              <w:top w:val="single" w:sz="4" w:space="0" w:color="auto"/>
            </w:tcBorders>
            <w:vAlign w:val="center"/>
          </w:tcPr>
          <w:p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879" w:type="dxa"/>
            <w:gridSpan w:val="2"/>
            <w:tcBorders>
              <w:top w:val="single" w:sz="4" w:space="0" w:color="auto"/>
            </w:tcBorders>
            <w:vAlign w:val="center"/>
          </w:tcPr>
          <w:p w:rsidR="008532D3" w:rsidRPr="00B949DF" w:rsidRDefault="008532D3" w:rsidP="007F736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Cumartesi dâhil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vAlign w:val="center"/>
          </w:tcPr>
          <w:p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532D3" w:rsidRPr="00C45446" w:rsidTr="008532D3">
        <w:tc>
          <w:tcPr>
            <w:tcW w:w="2287" w:type="dxa"/>
            <w:vAlign w:val="center"/>
          </w:tcPr>
          <w:p w:rsidR="008532D3" w:rsidRPr="00B949DF" w:rsidRDefault="008532D3" w:rsidP="00F8589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Telefon No</w:t>
            </w:r>
          </w:p>
        </w:tc>
        <w:tc>
          <w:tcPr>
            <w:tcW w:w="2313" w:type="dxa"/>
            <w:gridSpan w:val="2"/>
            <w:vAlign w:val="center"/>
          </w:tcPr>
          <w:p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879" w:type="dxa"/>
            <w:gridSpan w:val="2"/>
            <w:vAlign w:val="center"/>
          </w:tcPr>
          <w:p w:rsidR="008532D3" w:rsidRPr="00B949DF" w:rsidRDefault="008532D3" w:rsidP="007F736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Cumartesi hariç</w:t>
            </w:r>
          </w:p>
        </w:tc>
        <w:tc>
          <w:tcPr>
            <w:tcW w:w="2040" w:type="dxa"/>
            <w:vAlign w:val="center"/>
          </w:tcPr>
          <w:p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532D3" w:rsidRPr="00C45446" w:rsidTr="008532D3">
        <w:tc>
          <w:tcPr>
            <w:tcW w:w="2287" w:type="dxa"/>
            <w:vAlign w:val="center"/>
          </w:tcPr>
          <w:p w:rsidR="008532D3" w:rsidRPr="00B949DF" w:rsidRDefault="008532D3" w:rsidP="00F8589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E-Posta Adresi</w:t>
            </w:r>
          </w:p>
        </w:tc>
        <w:tc>
          <w:tcPr>
            <w:tcW w:w="2313" w:type="dxa"/>
            <w:gridSpan w:val="2"/>
            <w:vAlign w:val="center"/>
          </w:tcPr>
          <w:p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879" w:type="dxa"/>
            <w:gridSpan w:val="2"/>
            <w:vAlign w:val="center"/>
          </w:tcPr>
          <w:p w:rsidR="008532D3" w:rsidRPr="00B949DF" w:rsidRDefault="008532D3" w:rsidP="007F736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taj Başlama Tarihi</w:t>
            </w:r>
          </w:p>
        </w:tc>
        <w:tc>
          <w:tcPr>
            <w:tcW w:w="2040" w:type="dxa"/>
            <w:vAlign w:val="center"/>
          </w:tcPr>
          <w:p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532D3" w:rsidRPr="00C45446" w:rsidTr="008532D3">
        <w:tc>
          <w:tcPr>
            <w:tcW w:w="2287" w:type="dxa"/>
            <w:vAlign w:val="center"/>
          </w:tcPr>
          <w:p w:rsidR="008532D3" w:rsidRPr="00B949DF" w:rsidRDefault="008532D3" w:rsidP="00F8589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Yetkili Adı Soyadı</w:t>
            </w:r>
          </w:p>
        </w:tc>
        <w:tc>
          <w:tcPr>
            <w:tcW w:w="2313" w:type="dxa"/>
            <w:gridSpan w:val="2"/>
            <w:vAlign w:val="center"/>
          </w:tcPr>
          <w:p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879" w:type="dxa"/>
            <w:gridSpan w:val="2"/>
            <w:vAlign w:val="center"/>
          </w:tcPr>
          <w:p w:rsidR="008532D3" w:rsidRPr="00B949DF" w:rsidRDefault="008532D3" w:rsidP="007F736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taj Bitiş tarihi</w:t>
            </w:r>
          </w:p>
        </w:tc>
        <w:tc>
          <w:tcPr>
            <w:tcW w:w="2040" w:type="dxa"/>
            <w:vAlign w:val="center"/>
          </w:tcPr>
          <w:p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532D3" w:rsidRPr="00C45446" w:rsidTr="008532D3">
        <w:tc>
          <w:tcPr>
            <w:tcW w:w="2287" w:type="dxa"/>
            <w:vAlign w:val="center"/>
          </w:tcPr>
          <w:p w:rsidR="008532D3" w:rsidRPr="00B949DF" w:rsidRDefault="008532D3" w:rsidP="00B949D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Web Adresi</w:t>
            </w:r>
          </w:p>
        </w:tc>
        <w:tc>
          <w:tcPr>
            <w:tcW w:w="2313" w:type="dxa"/>
            <w:gridSpan w:val="2"/>
            <w:vAlign w:val="center"/>
          </w:tcPr>
          <w:p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879" w:type="dxa"/>
            <w:gridSpan w:val="2"/>
            <w:tcBorders>
              <w:bottom w:val="single" w:sz="4" w:space="0" w:color="000000"/>
            </w:tcBorders>
            <w:vAlign w:val="center"/>
          </w:tcPr>
          <w:p w:rsidR="008532D3" w:rsidRPr="00B949DF" w:rsidRDefault="008532D3" w:rsidP="007F736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Staj Süresi (gün)</w:t>
            </w:r>
          </w:p>
        </w:tc>
        <w:tc>
          <w:tcPr>
            <w:tcW w:w="2040" w:type="dxa"/>
            <w:tcBorders>
              <w:bottom w:val="single" w:sz="4" w:space="0" w:color="000000"/>
            </w:tcBorders>
            <w:vAlign w:val="center"/>
          </w:tcPr>
          <w:p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532D3" w:rsidRPr="00C45446" w:rsidTr="008532D3">
        <w:trPr>
          <w:trHeight w:val="1068"/>
        </w:trPr>
        <w:tc>
          <w:tcPr>
            <w:tcW w:w="2287" w:type="dxa"/>
            <w:vAlign w:val="center"/>
          </w:tcPr>
          <w:p w:rsidR="008532D3" w:rsidRPr="00B949DF" w:rsidRDefault="008532D3" w:rsidP="0067196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Adresi</w:t>
            </w:r>
          </w:p>
        </w:tc>
        <w:tc>
          <w:tcPr>
            <w:tcW w:w="2313" w:type="dxa"/>
            <w:gridSpan w:val="2"/>
            <w:vAlign w:val="center"/>
          </w:tcPr>
          <w:p w:rsidR="008532D3" w:rsidRPr="0024260A" w:rsidRDefault="008532D3" w:rsidP="006719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9" w:type="dxa"/>
            <w:gridSpan w:val="3"/>
            <w:vMerge w:val="restart"/>
            <w:tcBorders>
              <w:bottom w:val="single" w:sz="4" w:space="0" w:color="auto"/>
            </w:tcBorders>
            <w:vAlign w:val="center"/>
          </w:tcPr>
          <w:p w:rsidR="008532D3" w:rsidRPr="0024260A" w:rsidRDefault="008532D3" w:rsidP="00B949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lang w:eastAsia="tr-TR"/>
              </w:rPr>
            </w:pPr>
            <w:r w:rsidRPr="0024260A">
              <w:rPr>
                <w:rFonts w:ascii="Times New Roman" w:eastAsia="Times New Roman" w:hAnsi="Times New Roman"/>
                <w:color w:val="000000"/>
                <w:sz w:val="18"/>
                <w:lang w:eastAsia="tr-TR"/>
              </w:rPr>
              <w:t>Kurumumuzda/İşletmemizde staj yapması uygundur.</w:t>
            </w:r>
          </w:p>
          <w:p w:rsidR="008532D3" w:rsidRPr="0024260A" w:rsidRDefault="008532D3" w:rsidP="00B949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lang w:eastAsia="tr-TR"/>
              </w:rPr>
            </w:pPr>
          </w:p>
          <w:p w:rsidR="008532D3" w:rsidRPr="0024260A" w:rsidRDefault="008532D3" w:rsidP="008532D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4260A">
              <w:rPr>
                <w:rFonts w:ascii="Times New Roman" w:eastAsia="Times New Roman" w:hAnsi="Times New Roman"/>
                <w:color w:val="000000"/>
                <w:sz w:val="18"/>
                <w:lang w:eastAsia="tr-TR"/>
              </w:rPr>
              <w:t>İmza ve Kaşe</w:t>
            </w:r>
          </w:p>
        </w:tc>
      </w:tr>
      <w:tr w:rsidR="008532D3" w:rsidRPr="00C45446" w:rsidTr="008532D3">
        <w:trPr>
          <w:trHeight w:val="260"/>
        </w:trPr>
        <w:tc>
          <w:tcPr>
            <w:tcW w:w="2287" w:type="dxa"/>
            <w:tcBorders>
              <w:bottom w:val="single" w:sz="4" w:space="0" w:color="000000"/>
            </w:tcBorders>
            <w:vAlign w:val="center"/>
          </w:tcPr>
          <w:p w:rsidR="008532D3" w:rsidRPr="00B949DF" w:rsidRDefault="008532D3" w:rsidP="00606EE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I. Staj</w:t>
            </w:r>
          </w:p>
        </w:tc>
        <w:tc>
          <w:tcPr>
            <w:tcW w:w="2313" w:type="dxa"/>
            <w:gridSpan w:val="2"/>
            <w:tcBorders>
              <w:bottom w:val="single" w:sz="4" w:space="0" w:color="000000"/>
            </w:tcBorders>
            <w:vAlign w:val="center"/>
          </w:tcPr>
          <w:p w:rsidR="008532D3" w:rsidRPr="0024260A" w:rsidRDefault="008532D3" w:rsidP="006719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9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:rsidR="008532D3" w:rsidRPr="0024260A" w:rsidRDefault="008532D3" w:rsidP="008532D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8532D3" w:rsidRPr="00C45446" w:rsidTr="008532D3">
        <w:trPr>
          <w:trHeight w:val="280"/>
        </w:trPr>
        <w:tc>
          <w:tcPr>
            <w:tcW w:w="2287" w:type="dxa"/>
            <w:tcBorders>
              <w:bottom w:val="single" w:sz="4" w:space="0" w:color="auto"/>
            </w:tcBorders>
            <w:vAlign w:val="center"/>
          </w:tcPr>
          <w:p w:rsidR="008532D3" w:rsidRPr="00B949DF" w:rsidRDefault="008532D3" w:rsidP="00606EE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B949D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II. Staj</w:t>
            </w:r>
          </w:p>
        </w:tc>
        <w:tc>
          <w:tcPr>
            <w:tcW w:w="2313" w:type="dxa"/>
            <w:gridSpan w:val="2"/>
            <w:tcBorders>
              <w:bottom w:val="single" w:sz="4" w:space="0" w:color="auto"/>
            </w:tcBorders>
            <w:vAlign w:val="center"/>
          </w:tcPr>
          <w:p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919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:rsidR="008532D3" w:rsidRPr="0024260A" w:rsidRDefault="008532D3" w:rsidP="008532D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8532D3" w:rsidRPr="00C45446" w:rsidTr="008532D3">
        <w:tc>
          <w:tcPr>
            <w:tcW w:w="951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532D3" w:rsidRDefault="008532D3" w:rsidP="00B949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</w:p>
        </w:tc>
      </w:tr>
      <w:tr w:rsidR="008532D3" w:rsidRPr="00C45446" w:rsidTr="008532D3">
        <w:tc>
          <w:tcPr>
            <w:tcW w:w="2660" w:type="dxa"/>
            <w:gridSpan w:val="2"/>
            <w:tcBorders>
              <w:top w:val="single" w:sz="4" w:space="0" w:color="auto"/>
            </w:tcBorders>
            <w:vAlign w:val="center"/>
          </w:tcPr>
          <w:p w:rsidR="008532D3" w:rsidRPr="0024260A" w:rsidRDefault="008532D3" w:rsidP="00B949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ÖĞRENCİNİN İMZASI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</w:tcBorders>
            <w:vAlign w:val="center"/>
          </w:tcPr>
          <w:p w:rsidR="008532D3" w:rsidRPr="0024260A" w:rsidRDefault="008532D3" w:rsidP="00B949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S. Ü.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 BILGISAYAR MÜHENDISLIĞI ONAYI</w:t>
            </w:r>
          </w:p>
        </w:tc>
        <w:tc>
          <w:tcPr>
            <w:tcW w:w="3457" w:type="dxa"/>
            <w:gridSpan w:val="2"/>
            <w:tcBorders>
              <w:top w:val="single" w:sz="4" w:space="0" w:color="auto"/>
            </w:tcBorders>
            <w:vAlign w:val="center"/>
          </w:tcPr>
          <w:p w:rsidR="008532D3" w:rsidRPr="0024260A" w:rsidRDefault="008532D3" w:rsidP="00B949D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S. Ü.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 TEKNOLOJI FAKÜLTESI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 xml:space="preserve"> </w:t>
            </w:r>
            <w:r w:rsidRPr="0024260A">
              <w:rPr>
                <w:rFonts w:ascii="Times New Roman" w:eastAsia="Times New Roman" w:hAnsi="Times New Roman"/>
                <w:b/>
                <w:bCs/>
                <w:color w:val="000000"/>
                <w:lang w:eastAsia="tr-TR"/>
              </w:rPr>
              <w:t>ONAYI</w:t>
            </w:r>
          </w:p>
        </w:tc>
      </w:tr>
      <w:tr w:rsidR="008532D3" w:rsidRPr="00C45446" w:rsidTr="008532D3">
        <w:tc>
          <w:tcPr>
            <w:tcW w:w="2660" w:type="dxa"/>
            <w:gridSpan w:val="2"/>
            <w:vAlign w:val="center"/>
          </w:tcPr>
          <w:p w:rsidR="008532D3" w:rsidRPr="0002248F" w:rsidRDefault="008532D3" w:rsidP="00B949D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Belge üzerindeki bilgilerin doğru olduğunu bildirir, staj yapacağımı taahhüt ettiğim adı geçen firma ile ilgili staj evraklarının hazırlanmasını saygılarımla arz ederim</w:t>
            </w:r>
          </w:p>
          <w:p w:rsidR="008532D3" w:rsidRDefault="008532D3" w:rsidP="00B949D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 xml:space="preserve">Tarih: … /… /2021 </w:t>
            </w:r>
          </w:p>
          <w:p w:rsidR="008532D3" w:rsidRDefault="008532D3" w:rsidP="00B949D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İmza:</w:t>
            </w:r>
          </w:p>
          <w:p w:rsidR="008532D3" w:rsidRPr="0002248F" w:rsidRDefault="008532D3" w:rsidP="00B949D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8532D3" w:rsidRPr="0002248F" w:rsidRDefault="008532D3" w:rsidP="008532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</w:pP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Tarih: … /… /2021</w:t>
            </w: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br/>
            </w: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br/>
              <w:t>Staj Komisyon Başkanı</w:t>
            </w:r>
          </w:p>
        </w:tc>
        <w:tc>
          <w:tcPr>
            <w:tcW w:w="3457" w:type="dxa"/>
            <w:gridSpan w:val="2"/>
            <w:vAlign w:val="center"/>
          </w:tcPr>
          <w:p w:rsidR="008532D3" w:rsidRPr="0024260A" w:rsidRDefault="008532D3" w:rsidP="008532D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t>Tarih: … /… /2021</w:t>
            </w: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br/>
            </w:r>
            <w:r w:rsidRPr="0002248F">
              <w:rPr>
                <w:rFonts w:ascii="Times New Roman" w:eastAsia="Times New Roman" w:hAnsi="Times New Roman"/>
                <w:color w:val="000000"/>
                <w:sz w:val="20"/>
                <w:lang w:eastAsia="tr-TR"/>
              </w:rPr>
              <w:br/>
              <w:t>Dekan</w:t>
            </w:r>
          </w:p>
        </w:tc>
      </w:tr>
      <w:tr w:rsidR="008532D3" w:rsidRPr="00C45446" w:rsidTr="0002271A">
        <w:tc>
          <w:tcPr>
            <w:tcW w:w="9519" w:type="dxa"/>
            <w:gridSpan w:val="6"/>
            <w:vAlign w:val="center"/>
          </w:tcPr>
          <w:p w:rsidR="008532D3" w:rsidRPr="0024260A" w:rsidRDefault="008532D3" w:rsidP="00B949DF">
            <w:pPr>
              <w:spacing w:after="0" w:line="240" w:lineRule="auto"/>
              <w:rPr>
                <w:rFonts w:ascii="Times New Roman" w:hAnsi="Times New Roman"/>
              </w:rPr>
            </w:pPr>
            <w:r w:rsidRPr="0002248F">
              <w:rPr>
                <w:rFonts w:ascii="Times New Roman" w:eastAsia="Times New Roman" w:hAnsi="Times New Roman"/>
                <w:b/>
                <w:bCs/>
                <w:sz w:val="20"/>
                <w:u w:val="single"/>
                <w:lang w:eastAsia="tr-TR"/>
              </w:rPr>
              <w:t xml:space="preserve">ÖNEMLİ NOT: </w:t>
            </w:r>
            <w:r w:rsidRPr="0002248F">
              <w:rPr>
                <w:rFonts w:ascii="Times New Roman" w:eastAsia="Times New Roman" w:hAnsi="Times New Roman"/>
                <w:sz w:val="20"/>
                <w:lang w:eastAsia="tr-TR"/>
              </w:rPr>
              <w:br/>
              <w:t xml:space="preserve">-5510 sayılı kanunun 5/b ve 87/e fıkrası gereğince “İş Kazası ve Meslek Hastalıkları Sigorta Primi” Selçuk Üniversitesi Teknoloji Fakültesi Dekanlığı tarafından karşılanacaktır. </w:t>
            </w:r>
            <w:r w:rsidRPr="0002248F">
              <w:rPr>
                <w:rFonts w:ascii="Times New Roman" w:eastAsia="Times New Roman" w:hAnsi="Times New Roman"/>
                <w:sz w:val="20"/>
                <w:lang w:eastAsia="tr-TR"/>
              </w:rPr>
              <w:br/>
              <w:t xml:space="preserve">- Bu evrak öğrenci tarafından </w:t>
            </w:r>
            <w:r w:rsidRPr="0002248F">
              <w:rPr>
                <w:rFonts w:ascii="Times New Roman" w:eastAsia="Times New Roman" w:hAnsi="Times New Roman"/>
                <w:b/>
                <w:bCs/>
                <w:sz w:val="20"/>
                <w:lang w:eastAsia="tr-TR"/>
              </w:rPr>
              <w:t>2 asıl nüsha</w:t>
            </w:r>
            <w:r w:rsidRPr="0002248F">
              <w:rPr>
                <w:rFonts w:ascii="Times New Roman" w:eastAsia="Times New Roman" w:hAnsi="Times New Roman"/>
                <w:sz w:val="20"/>
                <w:lang w:eastAsia="tr-TR"/>
              </w:rPr>
              <w:t xml:space="preserve"> düzenlenerek ve onayları tamamlanarak bölüm sekreterliğine teslim edilecektir.</w:t>
            </w:r>
          </w:p>
        </w:tc>
      </w:tr>
    </w:tbl>
    <w:p w:rsidR="003F3652" w:rsidRPr="0024260A" w:rsidRDefault="003F3652" w:rsidP="00992568">
      <w:pPr>
        <w:rPr>
          <w:rFonts w:ascii="Times New Roman" w:hAnsi="Times New Roman"/>
        </w:rPr>
      </w:pPr>
    </w:p>
    <w:sectPr w:rsidR="003F3652" w:rsidRPr="0024260A" w:rsidSect="00992568">
      <w:headerReference w:type="default" r:id="rId8"/>
      <w:pgSz w:w="11906" w:h="16838" w:code="9"/>
      <w:pgMar w:top="2495" w:right="1418" w:bottom="567" w:left="1418" w:header="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04ED" w:rsidRDefault="00C404ED" w:rsidP="00AC0163">
      <w:pPr>
        <w:spacing w:after="0" w:line="240" w:lineRule="auto"/>
      </w:pPr>
      <w:r>
        <w:separator/>
      </w:r>
    </w:p>
  </w:endnote>
  <w:endnote w:type="continuationSeparator" w:id="0">
    <w:p w:rsidR="00C404ED" w:rsidRDefault="00C404ED" w:rsidP="00AC0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04ED" w:rsidRDefault="00C404ED" w:rsidP="00AC0163">
      <w:pPr>
        <w:spacing w:after="0" w:line="240" w:lineRule="auto"/>
      </w:pPr>
      <w:r>
        <w:separator/>
      </w:r>
    </w:p>
  </w:footnote>
  <w:footnote w:type="continuationSeparator" w:id="0">
    <w:p w:rsidR="00C404ED" w:rsidRDefault="00C404ED" w:rsidP="00AC01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p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tbl>
    <w:tblPr>
      <w:tblW w:w="9639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10"/>
      <w:gridCol w:w="4354"/>
      <w:gridCol w:w="2675"/>
    </w:tblGrid>
    <w:tr w:rsidR="0039766E" w:rsidRPr="0039766E" w:rsidTr="001E24DC">
      <w:trPr>
        <w:trHeight w:val="1610"/>
        <w:jc w:val="center"/>
      </w:trPr>
      <w:tc>
        <w:tcPr>
          <w:tcW w:w="1947" w:type="dxa"/>
          <w:vAlign w:val="center"/>
        </w:tcPr>
        <w:p w:rsidR="0039766E" w:rsidRPr="0039766E" w:rsidRDefault="00BF01FA" w:rsidP="0039766E">
          <w:pPr>
            <w:spacing w:after="0" w:line="240" w:lineRule="auto"/>
            <w:rPr>
              <w:rFonts w:ascii="Times New Roman" w:eastAsia="Times New Roman" w:hAnsi="Times New Roman"/>
              <w:sz w:val="20"/>
              <w:szCs w:val="20"/>
              <w:lang w:eastAsia="tr-TR"/>
            </w:rPr>
          </w:pPr>
          <w:r>
            <w:rPr>
              <w:noProof/>
              <w:sz w:val="20"/>
              <w:szCs w:val="20"/>
              <w:lang w:val="en-CA" w:eastAsia="en-CA"/>
            </w:rPr>
            <w:drawing>
              <wp:inline distT="0" distB="0" distL="0" distR="0" wp14:anchorId="75920CF7" wp14:editId="7F084E8C">
                <wp:extent cx="1657350" cy="904875"/>
                <wp:effectExtent l="0" t="0" r="0" b="9525"/>
                <wp:docPr id="1" name="Resim 1" descr="tekno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ekno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735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79" w:type="dxa"/>
          <w:vAlign w:val="center"/>
        </w:tcPr>
        <w:p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.C.</w:t>
          </w:r>
        </w:p>
        <w:p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SELÇUK ÜNİVERSİTESİ</w:t>
          </w:r>
        </w:p>
        <w:p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EKNOLOJİ FAKÜLTESİ</w:t>
          </w:r>
        </w:p>
        <w:p w:rsidR="0039766E" w:rsidRPr="0039766E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BİLGİSAYAR MÜHENDİSLİĞİ BÖLÜMÜ</w:t>
          </w:r>
        </w:p>
      </w:tc>
      <w:tc>
        <w:tcPr>
          <w:tcW w:w="2554" w:type="dxa"/>
          <w:vAlign w:val="center"/>
        </w:tcPr>
        <w:tbl>
          <w:tblPr>
            <w:tblW w:w="2665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4A0" w:firstRow="1" w:lastRow="0" w:firstColumn="1" w:lastColumn="0" w:noHBand="0" w:noVBand="1"/>
          </w:tblPr>
          <w:tblGrid>
            <w:gridCol w:w="1391"/>
            <w:gridCol w:w="1274"/>
          </w:tblGrid>
          <w:tr w:rsidR="001D005A" w:rsidRPr="000447F5" w:rsidTr="000447F5">
            <w:trPr>
              <w:trHeight w:val="283"/>
            </w:trPr>
            <w:tc>
              <w:tcPr>
                <w:tcW w:w="2665" w:type="dxa"/>
                <w:gridSpan w:val="2"/>
                <w:shd w:val="clear" w:color="auto" w:fill="auto"/>
                <w:vAlign w:val="center"/>
              </w:tcPr>
              <w:p w:rsidR="001D005A" w:rsidRPr="000447F5" w:rsidRDefault="00725AA1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b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FORM-</w:t>
                </w:r>
                <w:r w:rsidR="0002271A"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2</w:t>
                </w:r>
              </w:p>
            </w:tc>
          </w:tr>
          <w:tr w:rsidR="0039766E" w:rsidRPr="000447F5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Doküma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:rsidR="0039766E" w:rsidRPr="000447F5" w:rsidRDefault="00897BAC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TF-</w:t>
                </w:r>
                <w:r w:rsidR="0024260A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BM-SF-02</w:t>
                </w:r>
              </w:p>
            </w:tc>
          </w:tr>
          <w:tr w:rsidR="0039766E" w:rsidRPr="000447F5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Tarihi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:rsidR="0039766E" w:rsidRPr="000447F5" w:rsidRDefault="00FF630F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hAnsi="Times New Roman"/>
                    <w:sz w:val="16"/>
                    <w:szCs w:val="16"/>
                  </w:rPr>
                  <w:t>16.02.2021</w:t>
                </w:r>
              </w:p>
            </w:tc>
          </w:tr>
          <w:tr w:rsidR="0039766E" w:rsidRPr="000447F5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:rsidR="0039766E" w:rsidRPr="000447F5" w:rsidRDefault="00FF630F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06</w:t>
                </w:r>
              </w:p>
            </w:tc>
          </w:tr>
          <w:tr w:rsidR="0039766E" w:rsidRPr="000447F5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Sayfa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:rsidR="0039766E" w:rsidRPr="000447F5" w:rsidRDefault="0039766E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PAGE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992568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 xml:space="preserve"> / 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NUMPAGES 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992568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</w:p>
            </w:tc>
          </w:tr>
        </w:tbl>
        <w:p w:rsidR="0039766E" w:rsidRPr="0039766E" w:rsidRDefault="0039766E" w:rsidP="0039766E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imes New Roman" w:eastAsia="Times New Roman" w:hAnsi="Times New Roman"/>
              <w:color w:val="000000"/>
              <w:sz w:val="24"/>
              <w:szCs w:val="24"/>
              <w:lang w:eastAsia="tr-TR"/>
            </w:rPr>
          </w:pPr>
        </w:p>
      </w:tc>
    </w:tr>
  </w:tbl>
  <w:p w:rsidR="00E853F6" w:rsidRPr="0039766E" w:rsidRDefault="00E853F6">
    <w:pPr>
      <w:pStyle w:val="stbilgi"/>
      <w:rPr>
        <w:rFonts w:ascii="Times New Roman" w:hAnsi="Times New Roman"/>
        <w:sz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95BE4"/>
    <w:multiLevelType w:val="hybridMultilevel"/>
    <w:tmpl w:val="41BEA0D4"/>
    <w:lvl w:ilvl="0" w:tplc="2946AA14">
      <w:start w:val="1"/>
      <w:numFmt w:val="upperLetter"/>
      <w:lvlText w:val="%1)"/>
      <w:lvlJc w:val="left"/>
      <w:pPr>
        <w:ind w:left="720" w:hanging="360"/>
      </w:pPr>
      <w:rPr>
        <w:rFonts w:ascii="Calibri" w:hAnsi="Calibri" w:cs="Times New Roman" w:hint="default"/>
        <w:b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631A61"/>
    <w:multiLevelType w:val="hybridMultilevel"/>
    <w:tmpl w:val="78C827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A54308"/>
    <w:multiLevelType w:val="hybridMultilevel"/>
    <w:tmpl w:val="DD7CA022"/>
    <w:lvl w:ilvl="0" w:tplc="58B8FA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bCwMDU0NLcwsjBR0lEKTi0uzszPAykwrAUApwMsGywAAAA="/>
  </w:docVars>
  <w:rsids>
    <w:rsidRoot w:val="00AC0163"/>
    <w:rsid w:val="0000061A"/>
    <w:rsid w:val="00001EA1"/>
    <w:rsid w:val="00020FE8"/>
    <w:rsid w:val="0002171A"/>
    <w:rsid w:val="0002248F"/>
    <w:rsid w:val="0002271A"/>
    <w:rsid w:val="000447F5"/>
    <w:rsid w:val="000536F4"/>
    <w:rsid w:val="000661CD"/>
    <w:rsid w:val="000668CF"/>
    <w:rsid w:val="00092FF8"/>
    <w:rsid w:val="000A267B"/>
    <w:rsid w:val="000D7AC7"/>
    <w:rsid w:val="000E1577"/>
    <w:rsid w:val="000F5799"/>
    <w:rsid w:val="00127D8A"/>
    <w:rsid w:val="00147CA7"/>
    <w:rsid w:val="00172EC3"/>
    <w:rsid w:val="00177B4C"/>
    <w:rsid w:val="001A527C"/>
    <w:rsid w:val="001A538E"/>
    <w:rsid w:val="001B31ED"/>
    <w:rsid w:val="001C0EFB"/>
    <w:rsid w:val="001D005A"/>
    <w:rsid w:val="001E24DC"/>
    <w:rsid w:val="001E62B2"/>
    <w:rsid w:val="001F2FF7"/>
    <w:rsid w:val="00200122"/>
    <w:rsid w:val="0022347D"/>
    <w:rsid w:val="0022519A"/>
    <w:rsid w:val="0024260A"/>
    <w:rsid w:val="00274A25"/>
    <w:rsid w:val="002C1B4E"/>
    <w:rsid w:val="00302A22"/>
    <w:rsid w:val="0032301F"/>
    <w:rsid w:val="00351576"/>
    <w:rsid w:val="003671B0"/>
    <w:rsid w:val="00376918"/>
    <w:rsid w:val="003834EF"/>
    <w:rsid w:val="003907DE"/>
    <w:rsid w:val="0039125F"/>
    <w:rsid w:val="0039766E"/>
    <w:rsid w:val="003D4421"/>
    <w:rsid w:val="003D75EF"/>
    <w:rsid w:val="003F3652"/>
    <w:rsid w:val="00411699"/>
    <w:rsid w:val="00426B4A"/>
    <w:rsid w:val="004448F0"/>
    <w:rsid w:val="00486F53"/>
    <w:rsid w:val="00494C27"/>
    <w:rsid w:val="004A731F"/>
    <w:rsid w:val="004B0899"/>
    <w:rsid w:val="004C0702"/>
    <w:rsid w:val="004C1B74"/>
    <w:rsid w:val="004E6115"/>
    <w:rsid w:val="00502F1E"/>
    <w:rsid w:val="00552765"/>
    <w:rsid w:val="00553233"/>
    <w:rsid w:val="005558C6"/>
    <w:rsid w:val="005601A1"/>
    <w:rsid w:val="005841A0"/>
    <w:rsid w:val="005856F5"/>
    <w:rsid w:val="005C41A8"/>
    <w:rsid w:val="005E1BC8"/>
    <w:rsid w:val="00610288"/>
    <w:rsid w:val="0061785B"/>
    <w:rsid w:val="006279FD"/>
    <w:rsid w:val="00634468"/>
    <w:rsid w:val="00637CCE"/>
    <w:rsid w:val="00640E1D"/>
    <w:rsid w:val="00683490"/>
    <w:rsid w:val="00687739"/>
    <w:rsid w:val="006A29E5"/>
    <w:rsid w:val="0072588A"/>
    <w:rsid w:val="00725AA1"/>
    <w:rsid w:val="007740CD"/>
    <w:rsid w:val="00782F2F"/>
    <w:rsid w:val="007832D9"/>
    <w:rsid w:val="00785238"/>
    <w:rsid w:val="00795273"/>
    <w:rsid w:val="007A0700"/>
    <w:rsid w:val="007A6590"/>
    <w:rsid w:val="007B42F5"/>
    <w:rsid w:val="007C054E"/>
    <w:rsid w:val="007E0A7A"/>
    <w:rsid w:val="007F077E"/>
    <w:rsid w:val="007F4A8C"/>
    <w:rsid w:val="00812922"/>
    <w:rsid w:val="00835335"/>
    <w:rsid w:val="008532D3"/>
    <w:rsid w:val="00857892"/>
    <w:rsid w:val="00866FA5"/>
    <w:rsid w:val="00883031"/>
    <w:rsid w:val="00885A90"/>
    <w:rsid w:val="00897BAC"/>
    <w:rsid w:val="008E2C5E"/>
    <w:rsid w:val="008E6EB8"/>
    <w:rsid w:val="0093306C"/>
    <w:rsid w:val="00950207"/>
    <w:rsid w:val="009904CC"/>
    <w:rsid w:val="00992568"/>
    <w:rsid w:val="00993D3D"/>
    <w:rsid w:val="009A6885"/>
    <w:rsid w:val="009C2DE7"/>
    <w:rsid w:val="009F78DB"/>
    <w:rsid w:val="00A17DC0"/>
    <w:rsid w:val="00A220EB"/>
    <w:rsid w:val="00A225D3"/>
    <w:rsid w:val="00A24DEA"/>
    <w:rsid w:val="00A42431"/>
    <w:rsid w:val="00A63736"/>
    <w:rsid w:val="00A64FD7"/>
    <w:rsid w:val="00A66A8B"/>
    <w:rsid w:val="00A75A47"/>
    <w:rsid w:val="00A7712D"/>
    <w:rsid w:val="00AC0163"/>
    <w:rsid w:val="00AC4535"/>
    <w:rsid w:val="00AD01BD"/>
    <w:rsid w:val="00AD76A0"/>
    <w:rsid w:val="00AE001F"/>
    <w:rsid w:val="00B03A45"/>
    <w:rsid w:val="00B16623"/>
    <w:rsid w:val="00B47DD0"/>
    <w:rsid w:val="00B7346D"/>
    <w:rsid w:val="00B75270"/>
    <w:rsid w:val="00B949DF"/>
    <w:rsid w:val="00BA1C89"/>
    <w:rsid w:val="00BC2F4B"/>
    <w:rsid w:val="00BF01FA"/>
    <w:rsid w:val="00BF27A1"/>
    <w:rsid w:val="00C04F23"/>
    <w:rsid w:val="00C10BE3"/>
    <w:rsid w:val="00C22998"/>
    <w:rsid w:val="00C245A3"/>
    <w:rsid w:val="00C404ED"/>
    <w:rsid w:val="00C41FE1"/>
    <w:rsid w:val="00C51FC3"/>
    <w:rsid w:val="00CA06A7"/>
    <w:rsid w:val="00CB17F1"/>
    <w:rsid w:val="00CB7652"/>
    <w:rsid w:val="00CC40A7"/>
    <w:rsid w:val="00CC7FC4"/>
    <w:rsid w:val="00CD1E08"/>
    <w:rsid w:val="00D31920"/>
    <w:rsid w:val="00D62DDE"/>
    <w:rsid w:val="00D8075D"/>
    <w:rsid w:val="00DA7317"/>
    <w:rsid w:val="00DB7B75"/>
    <w:rsid w:val="00DF3989"/>
    <w:rsid w:val="00DF6C32"/>
    <w:rsid w:val="00E6472A"/>
    <w:rsid w:val="00E774D9"/>
    <w:rsid w:val="00E853F6"/>
    <w:rsid w:val="00E87AD4"/>
    <w:rsid w:val="00E92FB9"/>
    <w:rsid w:val="00E9387C"/>
    <w:rsid w:val="00EA0128"/>
    <w:rsid w:val="00EC7B7D"/>
    <w:rsid w:val="00EF144F"/>
    <w:rsid w:val="00F17F7C"/>
    <w:rsid w:val="00F439DC"/>
    <w:rsid w:val="00F43E95"/>
    <w:rsid w:val="00F44B99"/>
    <w:rsid w:val="00F62677"/>
    <w:rsid w:val="00F66F5A"/>
    <w:rsid w:val="00F82BF5"/>
    <w:rsid w:val="00FF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45A3"/>
    <w:pPr>
      <w:spacing w:after="200" w:line="276" w:lineRule="auto"/>
    </w:pPr>
    <w:rPr>
      <w:sz w:val="22"/>
      <w:szCs w:val="22"/>
      <w:lang w:val="tr-TR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C0163"/>
  </w:style>
  <w:style w:type="paragraph" w:styleId="Altbilgi">
    <w:name w:val="footer"/>
    <w:basedOn w:val="Normal"/>
    <w:link w:val="Al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C0163"/>
  </w:style>
  <w:style w:type="paragraph" w:customStyle="1" w:styleId="Default">
    <w:name w:val="Default"/>
    <w:rsid w:val="00AC01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tr-TR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904C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9904CC"/>
    <w:rPr>
      <w:rFonts w:ascii="Tahoma" w:hAnsi="Tahoma" w:cs="Tahoma"/>
      <w:sz w:val="16"/>
      <w:szCs w:val="16"/>
    </w:rPr>
  </w:style>
  <w:style w:type="paragraph" w:customStyle="1" w:styleId="Normal1">
    <w:name w:val="Normal+1"/>
    <w:basedOn w:val="Default"/>
    <w:next w:val="Default"/>
    <w:uiPriority w:val="99"/>
    <w:rsid w:val="000A267B"/>
    <w:rPr>
      <w:rFonts w:ascii="Times New Roman" w:hAnsi="Times New Roman" w:cs="Times New Roman"/>
      <w:color w:val="auto"/>
    </w:rPr>
  </w:style>
  <w:style w:type="table" w:styleId="TabloKlavuzu">
    <w:name w:val="Table Grid"/>
    <w:basedOn w:val="NormalTablo"/>
    <w:uiPriority w:val="59"/>
    <w:rsid w:val="000A267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0A267B"/>
    <w:pPr>
      <w:ind w:left="720"/>
      <w:contextualSpacing/>
    </w:pPr>
  </w:style>
  <w:style w:type="table" w:styleId="TabloWeb2">
    <w:name w:val="Table Web 2"/>
    <w:basedOn w:val="NormalTablo"/>
    <w:uiPriority w:val="99"/>
    <w:rsid w:val="00B949DF"/>
    <w:rPr>
      <w:rFonts w:asciiTheme="minorHAnsi" w:eastAsiaTheme="minorHAnsi" w:hAnsiTheme="minorHAnsi" w:cstheme="minorBidi"/>
      <w:sz w:val="22"/>
      <w:szCs w:val="22"/>
      <w:lang w:val="tr-TR" w:eastAsia="en-US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45A3"/>
    <w:pPr>
      <w:spacing w:after="200" w:line="276" w:lineRule="auto"/>
    </w:pPr>
    <w:rPr>
      <w:sz w:val="22"/>
      <w:szCs w:val="22"/>
      <w:lang w:val="tr-TR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C0163"/>
  </w:style>
  <w:style w:type="paragraph" w:styleId="Altbilgi">
    <w:name w:val="footer"/>
    <w:basedOn w:val="Normal"/>
    <w:link w:val="Al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C0163"/>
  </w:style>
  <w:style w:type="paragraph" w:customStyle="1" w:styleId="Default">
    <w:name w:val="Default"/>
    <w:rsid w:val="00AC01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tr-TR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904C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9904CC"/>
    <w:rPr>
      <w:rFonts w:ascii="Tahoma" w:hAnsi="Tahoma" w:cs="Tahoma"/>
      <w:sz w:val="16"/>
      <w:szCs w:val="16"/>
    </w:rPr>
  </w:style>
  <w:style w:type="paragraph" w:customStyle="1" w:styleId="Normal1">
    <w:name w:val="Normal+1"/>
    <w:basedOn w:val="Default"/>
    <w:next w:val="Default"/>
    <w:uiPriority w:val="99"/>
    <w:rsid w:val="000A267B"/>
    <w:rPr>
      <w:rFonts w:ascii="Times New Roman" w:hAnsi="Times New Roman" w:cs="Times New Roman"/>
      <w:color w:val="auto"/>
    </w:rPr>
  </w:style>
  <w:style w:type="table" w:styleId="TabloKlavuzu">
    <w:name w:val="Table Grid"/>
    <w:basedOn w:val="NormalTablo"/>
    <w:uiPriority w:val="59"/>
    <w:rsid w:val="000A267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0A267B"/>
    <w:pPr>
      <w:ind w:left="720"/>
      <w:contextualSpacing/>
    </w:pPr>
  </w:style>
  <w:style w:type="table" w:styleId="TabloWeb2">
    <w:name w:val="Table Web 2"/>
    <w:basedOn w:val="NormalTablo"/>
    <w:uiPriority w:val="99"/>
    <w:rsid w:val="00B949DF"/>
    <w:rPr>
      <w:rFonts w:asciiTheme="minorHAnsi" w:eastAsiaTheme="minorHAnsi" w:hAnsiTheme="minorHAnsi" w:cstheme="minorBidi"/>
      <w:sz w:val="22"/>
      <w:szCs w:val="22"/>
      <w:lang w:val="tr-TR" w:eastAsia="en-US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lan Karadeniz</dc:creator>
  <cp:lastModifiedBy>Windows Kullanıcısı</cp:lastModifiedBy>
  <cp:revision>5</cp:revision>
  <cp:lastPrinted>2016-04-19T11:33:00Z</cp:lastPrinted>
  <dcterms:created xsi:type="dcterms:W3CDTF">2021-02-15T12:22:00Z</dcterms:created>
  <dcterms:modified xsi:type="dcterms:W3CDTF">2021-02-16T07:19:00Z</dcterms:modified>
</cp:coreProperties>
</file>